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E015A5" w14:textId="77777777" w:rsidR="002A2B8F" w:rsidRDefault="002A2B8F" w:rsidP="002A2B8F">
      <w:pPr>
        <w:jc w:val="center"/>
      </w:pPr>
      <w:r>
        <w:t xml:space="preserve">Program: BE Electronics and Telecommunication Engineering </w:t>
      </w:r>
    </w:p>
    <w:p w14:paraId="7FAB026D" w14:textId="1465CB6C" w:rsidR="002A2B8F" w:rsidRDefault="00CD57C7" w:rsidP="002A2B8F">
      <w:pPr>
        <w:jc w:val="center"/>
      </w:pPr>
      <w:r>
        <w:t xml:space="preserve">Curriculum Scheme: Revised </w:t>
      </w:r>
      <w:bookmarkStart w:id="0" w:name="_GoBack"/>
      <w:bookmarkEnd w:id="0"/>
      <w:r w:rsidR="002A2B8F">
        <w:t>2012</w:t>
      </w:r>
    </w:p>
    <w:p w14:paraId="5E89053C" w14:textId="15B66CA0" w:rsidR="002A2B8F" w:rsidRDefault="002A2B8F" w:rsidP="002A2B8F">
      <w:pPr>
        <w:jc w:val="center"/>
      </w:pPr>
      <w:r>
        <w:t>Exami</w:t>
      </w:r>
      <w:r w:rsidR="00CD57C7">
        <w:t>nation: Third Year Semester V</w:t>
      </w:r>
    </w:p>
    <w:p w14:paraId="499AAF87" w14:textId="0DDD96AD" w:rsidR="002A2B8F" w:rsidRDefault="002A2B8F" w:rsidP="002A2B8F">
      <w:pPr>
        <w:jc w:val="center"/>
      </w:pPr>
      <w:r>
        <w:t>Course Code</w:t>
      </w:r>
      <w:r w:rsidR="00046E38">
        <w:t xml:space="preserve">: </w:t>
      </w:r>
      <w:r w:rsidR="00CD57C7" w:rsidRPr="00CD57C7">
        <w:rPr>
          <w:b/>
        </w:rPr>
        <w:t>ETC503</w:t>
      </w:r>
      <w:r>
        <w:t xml:space="preserve"> and Course Name: </w:t>
      </w:r>
      <w:r w:rsidR="00CD57C7" w:rsidRPr="00CD57C7">
        <w:rPr>
          <w:b/>
        </w:rPr>
        <w:t>RSA</w:t>
      </w:r>
    </w:p>
    <w:p w14:paraId="4E4CBAFD" w14:textId="08FE76FA" w:rsidR="002A2B8F" w:rsidRDefault="002A2B8F" w:rsidP="002A2B8F">
      <w:r w:rsidRPr="001454D2">
        <w:t>Time: 1</w:t>
      </w:r>
      <w:r>
        <w:t xml:space="preserve"> </w:t>
      </w:r>
      <w:r w:rsidRPr="001454D2">
        <w:t xml:space="preserve">hour         </w:t>
      </w:r>
      <w:r>
        <w:t xml:space="preserve">                                                                                                          Max. Marks: 50</w:t>
      </w:r>
    </w:p>
    <w:p w14:paraId="4CBA6059" w14:textId="77777777" w:rsidR="002A2B8F" w:rsidRDefault="004E7422" w:rsidP="004E7422">
      <w:pPr>
        <w:jc w:val="center"/>
      </w:pPr>
      <w:r>
        <w:t>=======================</w:t>
      </w:r>
      <w:r w:rsidR="002A2B8F">
        <w:t>===================</w:t>
      </w:r>
      <w:r>
        <w:t xml:space="preserve">================================= </w:t>
      </w:r>
      <w:r w:rsidR="002A2B8F">
        <w:t xml:space="preserve"> </w:t>
      </w:r>
    </w:p>
    <w:p w14:paraId="3206720F" w14:textId="18C5C90C" w:rsidR="003F01B0" w:rsidRDefault="003F01B0" w:rsidP="00642708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5"/>
        <w:gridCol w:w="2700"/>
      </w:tblGrid>
      <w:tr w:rsidR="00493EC9" w:rsidRPr="00A45826" w14:paraId="58EDFF16" w14:textId="0CF2E388" w:rsidTr="002A2B8F">
        <w:trPr>
          <w:jc w:val="center"/>
        </w:trPr>
        <w:tc>
          <w:tcPr>
            <w:tcW w:w="1255" w:type="dxa"/>
          </w:tcPr>
          <w:p w14:paraId="512A2583" w14:textId="46CFBAA8" w:rsidR="00493EC9" w:rsidRP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Question</w:t>
            </w:r>
          </w:p>
        </w:tc>
        <w:tc>
          <w:tcPr>
            <w:tcW w:w="2700" w:type="dxa"/>
          </w:tcPr>
          <w:p w14:paraId="13F2468D" w14:textId="77777777" w:rsidR="00493EC9" w:rsidRDefault="00493EC9" w:rsidP="004C5E1C">
            <w:pPr>
              <w:spacing w:before="120" w:after="120"/>
              <w:jc w:val="center"/>
              <w:rPr>
                <w:b/>
              </w:rPr>
            </w:pPr>
            <w:r w:rsidRPr="00493EC9">
              <w:rPr>
                <w:b/>
              </w:rPr>
              <w:t>Correct Option</w:t>
            </w:r>
          </w:p>
          <w:p w14:paraId="5D0FA13C" w14:textId="7648B1C4" w:rsidR="002A2B8F" w:rsidRPr="00493EC9" w:rsidRDefault="002A2B8F" w:rsidP="004C5E1C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(Enter either ‘A’ or ‘B’ or ‘C’ or ‘D’</w:t>
            </w:r>
            <w:r w:rsidR="00395880">
              <w:rPr>
                <w:b/>
              </w:rPr>
              <w:t>)</w:t>
            </w:r>
          </w:p>
        </w:tc>
      </w:tr>
      <w:tr w:rsidR="00493EC9" w:rsidRPr="00A45826" w14:paraId="38850FB9" w14:textId="77777777" w:rsidTr="002A2B8F">
        <w:trPr>
          <w:jc w:val="center"/>
        </w:trPr>
        <w:tc>
          <w:tcPr>
            <w:tcW w:w="1255" w:type="dxa"/>
          </w:tcPr>
          <w:p w14:paraId="46420416" w14:textId="06F993FA" w:rsidR="00493EC9" w:rsidRDefault="00493EC9" w:rsidP="004C5E1C">
            <w:pPr>
              <w:spacing w:before="120" w:after="120"/>
            </w:pPr>
            <w:r>
              <w:t>Q1.</w:t>
            </w:r>
          </w:p>
        </w:tc>
        <w:tc>
          <w:tcPr>
            <w:tcW w:w="2700" w:type="dxa"/>
          </w:tcPr>
          <w:p w14:paraId="6DA39B2D" w14:textId="08E333A1" w:rsidR="00493EC9" w:rsidRDefault="00D507B9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BD4680E" w14:textId="3A592278" w:rsidTr="002A2B8F">
        <w:trPr>
          <w:jc w:val="center"/>
        </w:trPr>
        <w:tc>
          <w:tcPr>
            <w:tcW w:w="1255" w:type="dxa"/>
          </w:tcPr>
          <w:p w14:paraId="2A42B2DC" w14:textId="20360B9C" w:rsidR="00493EC9" w:rsidRPr="00A45826" w:rsidRDefault="00493EC9" w:rsidP="004C5E1C">
            <w:pPr>
              <w:spacing w:before="120" w:after="120"/>
            </w:pPr>
            <w:r>
              <w:t>Q2.</w:t>
            </w:r>
          </w:p>
        </w:tc>
        <w:tc>
          <w:tcPr>
            <w:tcW w:w="2700" w:type="dxa"/>
          </w:tcPr>
          <w:p w14:paraId="088C1762" w14:textId="191B9EF5" w:rsidR="00493EC9" w:rsidRPr="00A45826" w:rsidRDefault="00D507B9" w:rsidP="004C5E1C">
            <w:pPr>
              <w:spacing w:before="120" w:after="120"/>
            </w:pPr>
            <w:r>
              <w:t>D</w:t>
            </w:r>
          </w:p>
        </w:tc>
      </w:tr>
      <w:tr w:rsidR="00493EC9" w:rsidRPr="00A45826" w14:paraId="2A2EE6BD" w14:textId="0169D084" w:rsidTr="002A2B8F">
        <w:trPr>
          <w:jc w:val="center"/>
        </w:trPr>
        <w:tc>
          <w:tcPr>
            <w:tcW w:w="1255" w:type="dxa"/>
          </w:tcPr>
          <w:p w14:paraId="7EA8BB85" w14:textId="6E6E23F4" w:rsidR="00493EC9" w:rsidRPr="00A45826" w:rsidRDefault="00493EC9" w:rsidP="004C5E1C">
            <w:pPr>
              <w:spacing w:before="120" w:after="120"/>
            </w:pPr>
            <w:r>
              <w:t>Q3.</w:t>
            </w:r>
          </w:p>
        </w:tc>
        <w:tc>
          <w:tcPr>
            <w:tcW w:w="2700" w:type="dxa"/>
          </w:tcPr>
          <w:p w14:paraId="5370F71F" w14:textId="3EAA3323" w:rsidR="00493EC9" w:rsidRDefault="00D507B9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69414B97" w14:textId="2FC54FAF" w:rsidTr="002A2B8F">
        <w:trPr>
          <w:jc w:val="center"/>
        </w:trPr>
        <w:tc>
          <w:tcPr>
            <w:tcW w:w="1255" w:type="dxa"/>
          </w:tcPr>
          <w:p w14:paraId="6456993B" w14:textId="0D4D0238" w:rsidR="00493EC9" w:rsidRPr="00A45826" w:rsidRDefault="00493EC9" w:rsidP="004C5E1C">
            <w:pPr>
              <w:spacing w:before="120" w:after="120"/>
            </w:pPr>
            <w:r>
              <w:t>Q4</w:t>
            </w:r>
          </w:p>
        </w:tc>
        <w:tc>
          <w:tcPr>
            <w:tcW w:w="2700" w:type="dxa"/>
          </w:tcPr>
          <w:p w14:paraId="3F8EAF56" w14:textId="0D46130E" w:rsidR="00493EC9" w:rsidRPr="00A45826" w:rsidRDefault="00D507B9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0CB7C613" w14:textId="5FE94A03" w:rsidTr="002A2B8F">
        <w:trPr>
          <w:jc w:val="center"/>
        </w:trPr>
        <w:tc>
          <w:tcPr>
            <w:tcW w:w="1255" w:type="dxa"/>
          </w:tcPr>
          <w:p w14:paraId="08FDD3EC" w14:textId="58B0BE71" w:rsidR="00493EC9" w:rsidRPr="00A45826" w:rsidRDefault="00493EC9" w:rsidP="004C5E1C">
            <w:pPr>
              <w:spacing w:before="120" w:after="120"/>
            </w:pPr>
            <w:r>
              <w:t>Q5</w:t>
            </w:r>
          </w:p>
        </w:tc>
        <w:tc>
          <w:tcPr>
            <w:tcW w:w="2700" w:type="dxa"/>
          </w:tcPr>
          <w:p w14:paraId="13C931C7" w14:textId="4D9F7A96" w:rsidR="00493EC9" w:rsidRDefault="00D507B9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440930C" w14:textId="28876D38" w:rsidTr="002A2B8F">
        <w:trPr>
          <w:jc w:val="center"/>
        </w:trPr>
        <w:tc>
          <w:tcPr>
            <w:tcW w:w="1255" w:type="dxa"/>
          </w:tcPr>
          <w:p w14:paraId="0136895E" w14:textId="0B15EE01" w:rsidR="00493EC9" w:rsidRPr="00A45826" w:rsidRDefault="00493EC9" w:rsidP="004C5E1C">
            <w:pPr>
              <w:spacing w:before="120" w:after="120"/>
            </w:pPr>
            <w:r>
              <w:t>Q6</w:t>
            </w:r>
          </w:p>
        </w:tc>
        <w:tc>
          <w:tcPr>
            <w:tcW w:w="2700" w:type="dxa"/>
          </w:tcPr>
          <w:p w14:paraId="6E75D395" w14:textId="6CFB2BC4" w:rsidR="00493EC9" w:rsidRDefault="00D507B9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96B1B8C" w14:textId="3942FDF4" w:rsidTr="002A2B8F">
        <w:trPr>
          <w:jc w:val="center"/>
        </w:trPr>
        <w:tc>
          <w:tcPr>
            <w:tcW w:w="1255" w:type="dxa"/>
          </w:tcPr>
          <w:p w14:paraId="5C55FA2B" w14:textId="200D8059" w:rsidR="00493EC9" w:rsidRPr="00A45826" w:rsidRDefault="00493EC9" w:rsidP="004C5E1C">
            <w:pPr>
              <w:spacing w:before="120" w:after="120"/>
            </w:pPr>
            <w:r>
              <w:t>Q7</w:t>
            </w:r>
          </w:p>
        </w:tc>
        <w:tc>
          <w:tcPr>
            <w:tcW w:w="2700" w:type="dxa"/>
          </w:tcPr>
          <w:p w14:paraId="5A15592C" w14:textId="3A712D19" w:rsidR="00493EC9" w:rsidRDefault="00D507B9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7CB3D05F" w14:textId="000ADD88" w:rsidTr="002A2B8F">
        <w:trPr>
          <w:jc w:val="center"/>
        </w:trPr>
        <w:tc>
          <w:tcPr>
            <w:tcW w:w="1255" w:type="dxa"/>
          </w:tcPr>
          <w:p w14:paraId="4D0CBCCD" w14:textId="2E8DF86C" w:rsidR="00493EC9" w:rsidRPr="00A45826" w:rsidRDefault="00493EC9" w:rsidP="004C5E1C">
            <w:pPr>
              <w:spacing w:before="120" w:after="120"/>
            </w:pPr>
            <w:r>
              <w:t>Q8.</w:t>
            </w:r>
          </w:p>
        </w:tc>
        <w:tc>
          <w:tcPr>
            <w:tcW w:w="2700" w:type="dxa"/>
          </w:tcPr>
          <w:p w14:paraId="3BE15724" w14:textId="75BFE8DF" w:rsidR="00493EC9" w:rsidRPr="00A45826" w:rsidRDefault="00D507B9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8B63A06" w14:textId="4ED8C46A" w:rsidTr="002A2B8F">
        <w:trPr>
          <w:jc w:val="center"/>
        </w:trPr>
        <w:tc>
          <w:tcPr>
            <w:tcW w:w="1255" w:type="dxa"/>
          </w:tcPr>
          <w:p w14:paraId="194DCCCB" w14:textId="7119A4B9" w:rsidR="00493EC9" w:rsidRPr="00A45826" w:rsidRDefault="00493EC9" w:rsidP="004C5E1C">
            <w:pPr>
              <w:spacing w:before="120" w:after="120"/>
            </w:pPr>
            <w:r>
              <w:t>Q9.</w:t>
            </w:r>
          </w:p>
        </w:tc>
        <w:tc>
          <w:tcPr>
            <w:tcW w:w="2700" w:type="dxa"/>
          </w:tcPr>
          <w:p w14:paraId="6CF3F0CB" w14:textId="3FD004F6" w:rsidR="00493EC9" w:rsidRDefault="00D507B9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6EC28360" w14:textId="6569973A" w:rsidTr="002A2B8F">
        <w:trPr>
          <w:jc w:val="center"/>
        </w:trPr>
        <w:tc>
          <w:tcPr>
            <w:tcW w:w="1255" w:type="dxa"/>
          </w:tcPr>
          <w:p w14:paraId="61DCCD72" w14:textId="3221889F" w:rsidR="00493EC9" w:rsidRPr="00A45826" w:rsidRDefault="00493EC9" w:rsidP="004C5E1C">
            <w:pPr>
              <w:spacing w:before="120" w:after="120"/>
            </w:pPr>
            <w:r>
              <w:t>Q10.</w:t>
            </w:r>
          </w:p>
        </w:tc>
        <w:tc>
          <w:tcPr>
            <w:tcW w:w="2700" w:type="dxa"/>
          </w:tcPr>
          <w:p w14:paraId="1EDB7319" w14:textId="4AC34AB8" w:rsidR="00493EC9" w:rsidRDefault="00D507B9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50812154" w14:textId="63DB568E" w:rsidTr="002A2B8F">
        <w:trPr>
          <w:jc w:val="center"/>
        </w:trPr>
        <w:tc>
          <w:tcPr>
            <w:tcW w:w="1255" w:type="dxa"/>
          </w:tcPr>
          <w:p w14:paraId="3736E878" w14:textId="27451176" w:rsidR="00493EC9" w:rsidRPr="00A45826" w:rsidRDefault="00493EC9" w:rsidP="004C5E1C">
            <w:pPr>
              <w:spacing w:before="120" w:after="120"/>
            </w:pPr>
            <w:r>
              <w:t>Q11.</w:t>
            </w:r>
          </w:p>
        </w:tc>
        <w:tc>
          <w:tcPr>
            <w:tcW w:w="2700" w:type="dxa"/>
          </w:tcPr>
          <w:p w14:paraId="70946292" w14:textId="73BF536F" w:rsidR="00493EC9" w:rsidRDefault="00D507B9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650E1E57" w14:textId="079664D7" w:rsidTr="002A2B8F">
        <w:trPr>
          <w:jc w:val="center"/>
        </w:trPr>
        <w:tc>
          <w:tcPr>
            <w:tcW w:w="1255" w:type="dxa"/>
          </w:tcPr>
          <w:p w14:paraId="04E87646" w14:textId="4EAB0678" w:rsidR="00493EC9" w:rsidRPr="00A45826" w:rsidRDefault="00493EC9" w:rsidP="004C5E1C">
            <w:pPr>
              <w:spacing w:before="120" w:after="120"/>
            </w:pPr>
            <w:r>
              <w:t>Q12.</w:t>
            </w:r>
          </w:p>
        </w:tc>
        <w:tc>
          <w:tcPr>
            <w:tcW w:w="2700" w:type="dxa"/>
          </w:tcPr>
          <w:p w14:paraId="2FA751DD" w14:textId="4B2785CA" w:rsidR="00493EC9" w:rsidRDefault="00D507B9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72A0BE81" w14:textId="40FC693F" w:rsidTr="002A2B8F">
        <w:trPr>
          <w:jc w:val="center"/>
        </w:trPr>
        <w:tc>
          <w:tcPr>
            <w:tcW w:w="1255" w:type="dxa"/>
          </w:tcPr>
          <w:p w14:paraId="69AED14F" w14:textId="53C29C80" w:rsidR="00493EC9" w:rsidRPr="00A45826" w:rsidRDefault="00493EC9" w:rsidP="004C5E1C">
            <w:pPr>
              <w:spacing w:before="120" w:after="120"/>
            </w:pPr>
            <w:r>
              <w:t>Q13.</w:t>
            </w:r>
          </w:p>
        </w:tc>
        <w:tc>
          <w:tcPr>
            <w:tcW w:w="2700" w:type="dxa"/>
          </w:tcPr>
          <w:p w14:paraId="2E5E672F" w14:textId="6A8349E8" w:rsidR="00493EC9" w:rsidRDefault="00D507B9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2F3B2045" w14:textId="76A952FB" w:rsidTr="002A2B8F">
        <w:trPr>
          <w:jc w:val="center"/>
        </w:trPr>
        <w:tc>
          <w:tcPr>
            <w:tcW w:w="1255" w:type="dxa"/>
          </w:tcPr>
          <w:p w14:paraId="1BB94FE7" w14:textId="209CAFA4" w:rsidR="00493EC9" w:rsidRPr="00A45826" w:rsidRDefault="00493EC9" w:rsidP="004C5E1C">
            <w:pPr>
              <w:spacing w:before="120" w:after="120"/>
            </w:pPr>
            <w:r>
              <w:t>Q14.</w:t>
            </w:r>
          </w:p>
        </w:tc>
        <w:tc>
          <w:tcPr>
            <w:tcW w:w="2700" w:type="dxa"/>
          </w:tcPr>
          <w:p w14:paraId="58E17060" w14:textId="71723588" w:rsidR="00493EC9" w:rsidRPr="00A45826" w:rsidRDefault="00D507B9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7C16707F" w14:textId="5BA10331" w:rsidTr="002A2B8F">
        <w:trPr>
          <w:jc w:val="center"/>
        </w:trPr>
        <w:tc>
          <w:tcPr>
            <w:tcW w:w="1255" w:type="dxa"/>
          </w:tcPr>
          <w:p w14:paraId="0A51B842" w14:textId="38C921DB" w:rsidR="00493EC9" w:rsidRPr="00A45826" w:rsidRDefault="00493EC9" w:rsidP="004C5E1C">
            <w:pPr>
              <w:spacing w:before="120" w:after="120"/>
            </w:pPr>
            <w:r>
              <w:t>Q15.</w:t>
            </w:r>
          </w:p>
        </w:tc>
        <w:tc>
          <w:tcPr>
            <w:tcW w:w="2700" w:type="dxa"/>
          </w:tcPr>
          <w:p w14:paraId="4B04535B" w14:textId="5A8AD825" w:rsidR="00493EC9" w:rsidRDefault="00D507B9" w:rsidP="004C5E1C">
            <w:pPr>
              <w:spacing w:before="120" w:after="120"/>
            </w:pPr>
            <w:r>
              <w:t>B</w:t>
            </w:r>
          </w:p>
        </w:tc>
      </w:tr>
      <w:tr w:rsidR="00493EC9" w:rsidRPr="00A45826" w14:paraId="47207D6C" w14:textId="7FFE9AC1" w:rsidTr="002A2B8F">
        <w:trPr>
          <w:jc w:val="center"/>
        </w:trPr>
        <w:tc>
          <w:tcPr>
            <w:tcW w:w="1255" w:type="dxa"/>
          </w:tcPr>
          <w:p w14:paraId="03E6C502" w14:textId="2C0CC437" w:rsidR="00493EC9" w:rsidRPr="00A45826" w:rsidRDefault="00493EC9" w:rsidP="004C5E1C">
            <w:pPr>
              <w:spacing w:before="120" w:after="120"/>
            </w:pPr>
            <w:r>
              <w:t>Q16.</w:t>
            </w:r>
          </w:p>
        </w:tc>
        <w:tc>
          <w:tcPr>
            <w:tcW w:w="2700" w:type="dxa"/>
          </w:tcPr>
          <w:p w14:paraId="6583D001" w14:textId="4DF9E8AD" w:rsidR="00493EC9" w:rsidRDefault="00D507B9" w:rsidP="004C5E1C">
            <w:pPr>
              <w:spacing w:before="120" w:after="120"/>
            </w:pPr>
            <w:r>
              <w:t>A</w:t>
            </w:r>
          </w:p>
        </w:tc>
      </w:tr>
      <w:tr w:rsidR="00493EC9" w:rsidRPr="00A45826" w14:paraId="5AC8BF91" w14:textId="0CCF93CD" w:rsidTr="002A2B8F">
        <w:trPr>
          <w:jc w:val="center"/>
        </w:trPr>
        <w:tc>
          <w:tcPr>
            <w:tcW w:w="1255" w:type="dxa"/>
          </w:tcPr>
          <w:p w14:paraId="44786BB4" w14:textId="77618523" w:rsidR="00493EC9" w:rsidRPr="00A45826" w:rsidRDefault="00493EC9" w:rsidP="004C5E1C">
            <w:pPr>
              <w:spacing w:before="120" w:after="120"/>
            </w:pPr>
            <w:r>
              <w:lastRenderedPageBreak/>
              <w:t>Q17.</w:t>
            </w:r>
          </w:p>
        </w:tc>
        <w:tc>
          <w:tcPr>
            <w:tcW w:w="2700" w:type="dxa"/>
          </w:tcPr>
          <w:p w14:paraId="1265E65C" w14:textId="6AF4B9AD" w:rsidR="00493EC9" w:rsidRDefault="00D507B9" w:rsidP="004C5E1C">
            <w:pPr>
              <w:spacing w:before="120" w:after="120"/>
            </w:pPr>
            <w:r>
              <w:t>C</w:t>
            </w:r>
          </w:p>
        </w:tc>
      </w:tr>
      <w:tr w:rsidR="00493EC9" w:rsidRPr="00A45826" w14:paraId="16F8ACBD" w14:textId="6A430474" w:rsidTr="002A2B8F">
        <w:trPr>
          <w:jc w:val="center"/>
        </w:trPr>
        <w:tc>
          <w:tcPr>
            <w:tcW w:w="1255" w:type="dxa"/>
          </w:tcPr>
          <w:p w14:paraId="6269FC15" w14:textId="7AED3038" w:rsidR="00493EC9" w:rsidRPr="00A45826" w:rsidRDefault="006967DC" w:rsidP="004C5E1C">
            <w:pPr>
              <w:spacing w:before="120" w:after="120"/>
            </w:pPr>
            <w:r>
              <w:t>Q18.</w:t>
            </w:r>
          </w:p>
        </w:tc>
        <w:tc>
          <w:tcPr>
            <w:tcW w:w="2700" w:type="dxa"/>
          </w:tcPr>
          <w:p w14:paraId="280EB65A" w14:textId="15699F38" w:rsidR="00493EC9" w:rsidRDefault="00D507B9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06994D8D" w14:textId="577656DD" w:rsidTr="002A2B8F">
        <w:trPr>
          <w:jc w:val="center"/>
        </w:trPr>
        <w:tc>
          <w:tcPr>
            <w:tcW w:w="1255" w:type="dxa"/>
          </w:tcPr>
          <w:p w14:paraId="5D0792D8" w14:textId="503EC8C4" w:rsidR="006967DC" w:rsidRPr="00A45826" w:rsidRDefault="006967DC" w:rsidP="004C5E1C">
            <w:pPr>
              <w:spacing w:before="120" w:after="120"/>
            </w:pPr>
            <w:r>
              <w:t>Q19.</w:t>
            </w:r>
          </w:p>
        </w:tc>
        <w:tc>
          <w:tcPr>
            <w:tcW w:w="2700" w:type="dxa"/>
          </w:tcPr>
          <w:p w14:paraId="71EF30A7" w14:textId="681F2DDA" w:rsidR="006967DC" w:rsidRDefault="00D507B9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4B50FB80" w14:textId="002A64BE" w:rsidTr="002A2B8F">
        <w:trPr>
          <w:jc w:val="center"/>
        </w:trPr>
        <w:tc>
          <w:tcPr>
            <w:tcW w:w="1255" w:type="dxa"/>
          </w:tcPr>
          <w:p w14:paraId="4240CEF9" w14:textId="08B6C9A3" w:rsidR="006967DC" w:rsidRPr="00A45826" w:rsidRDefault="006967DC" w:rsidP="004C5E1C">
            <w:pPr>
              <w:spacing w:before="120" w:after="120"/>
            </w:pPr>
            <w:r>
              <w:t>Q20.</w:t>
            </w:r>
          </w:p>
        </w:tc>
        <w:tc>
          <w:tcPr>
            <w:tcW w:w="2700" w:type="dxa"/>
          </w:tcPr>
          <w:p w14:paraId="75677A0D" w14:textId="7AE6E3F7" w:rsidR="006967DC" w:rsidRPr="00A45826" w:rsidRDefault="00D507B9" w:rsidP="004C5E1C">
            <w:pPr>
              <w:spacing w:before="120" w:after="120"/>
            </w:pPr>
            <w:r>
              <w:t>D</w:t>
            </w:r>
          </w:p>
        </w:tc>
      </w:tr>
      <w:tr w:rsidR="006967DC" w:rsidRPr="00A45826" w14:paraId="68BF6B8B" w14:textId="1DC24B4C" w:rsidTr="002A2B8F">
        <w:trPr>
          <w:jc w:val="center"/>
        </w:trPr>
        <w:tc>
          <w:tcPr>
            <w:tcW w:w="1255" w:type="dxa"/>
          </w:tcPr>
          <w:p w14:paraId="7CCD3D8E" w14:textId="2692A3E5" w:rsidR="006967DC" w:rsidRPr="00A45826" w:rsidRDefault="006967DC" w:rsidP="004C5E1C">
            <w:pPr>
              <w:spacing w:before="120" w:after="120"/>
            </w:pPr>
            <w:r>
              <w:t>Q21.</w:t>
            </w:r>
          </w:p>
        </w:tc>
        <w:tc>
          <w:tcPr>
            <w:tcW w:w="2700" w:type="dxa"/>
          </w:tcPr>
          <w:p w14:paraId="41CF6D2A" w14:textId="688EB93F" w:rsidR="006967DC" w:rsidRDefault="00D507B9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5BE12900" w14:textId="4D9BB3D5" w:rsidTr="002A2B8F">
        <w:trPr>
          <w:jc w:val="center"/>
        </w:trPr>
        <w:tc>
          <w:tcPr>
            <w:tcW w:w="1255" w:type="dxa"/>
          </w:tcPr>
          <w:p w14:paraId="128D902F" w14:textId="1EBE3939" w:rsidR="006967DC" w:rsidRPr="00A45826" w:rsidRDefault="006967DC" w:rsidP="004C5E1C">
            <w:pPr>
              <w:spacing w:before="120" w:after="120"/>
            </w:pPr>
            <w:r>
              <w:t>Q22.</w:t>
            </w:r>
          </w:p>
        </w:tc>
        <w:tc>
          <w:tcPr>
            <w:tcW w:w="2700" w:type="dxa"/>
          </w:tcPr>
          <w:p w14:paraId="694EC878" w14:textId="12707A1F" w:rsidR="006967DC" w:rsidRDefault="00D507B9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4C9215FC" w14:textId="0E6D987C" w:rsidTr="002A2B8F">
        <w:trPr>
          <w:jc w:val="center"/>
        </w:trPr>
        <w:tc>
          <w:tcPr>
            <w:tcW w:w="1255" w:type="dxa"/>
          </w:tcPr>
          <w:p w14:paraId="67EEBB3E" w14:textId="628AA35F" w:rsidR="006967DC" w:rsidRPr="00A45826" w:rsidRDefault="006967DC" w:rsidP="004C5E1C">
            <w:pPr>
              <w:spacing w:before="120" w:after="120"/>
            </w:pPr>
            <w:r>
              <w:t>Q23.</w:t>
            </w:r>
          </w:p>
        </w:tc>
        <w:tc>
          <w:tcPr>
            <w:tcW w:w="2700" w:type="dxa"/>
          </w:tcPr>
          <w:p w14:paraId="1D7F8E50" w14:textId="48A18D0A" w:rsidR="006967DC" w:rsidRDefault="00D507B9" w:rsidP="004C5E1C">
            <w:pPr>
              <w:spacing w:before="120" w:after="120"/>
            </w:pPr>
            <w:r>
              <w:t>C</w:t>
            </w:r>
          </w:p>
        </w:tc>
      </w:tr>
      <w:tr w:rsidR="006967DC" w:rsidRPr="00A45826" w14:paraId="23D4E412" w14:textId="41834E8E" w:rsidTr="002A2B8F">
        <w:trPr>
          <w:jc w:val="center"/>
        </w:trPr>
        <w:tc>
          <w:tcPr>
            <w:tcW w:w="1255" w:type="dxa"/>
          </w:tcPr>
          <w:p w14:paraId="1B6243EF" w14:textId="742A23F4" w:rsidR="006967DC" w:rsidRPr="00A45826" w:rsidRDefault="006967DC" w:rsidP="004C5E1C">
            <w:pPr>
              <w:spacing w:before="120" w:after="120"/>
            </w:pPr>
            <w:r>
              <w:t>Q24.</w:t>
            </w:r>
          </w:p>
        </w:tc>
        <w:tc>
          <w:tcPr>
            <w:tcW w:w="2700" w:type="dxa"/>
          </w:tcPr>
          <w:p w14:paraId="65697FF7" w14:textId="555392E4" w:rsidR="006967DC" w:rsidRPr="00A45826" w:rsidRDefault="00D507B9" w:rsidP="004C5E1C">
            <w:pPr>
              <w:spacing w:before="120" w:after="120"/>
            </w:pPr>
            <w:r>
              <w:t>B</w:t>
            </w:r>
          </w:p>
        </w:tc>
      </w:tr>
      <w:tr w:rsidR="006967DC" w:rsidRPr="00A45826" w14:paraId="237DFA8A" w14:textId="1B5F1387" w:rsidTr="002A2B8F">
        <w:trPr>
          <w:jc w:val="center"/>
        </w:trPr>
        <w:tc>
          <w:tcPr>
            <w:tcW w:w="1255" w:type="dxa"/>
          </w:tcPr>
          <w:p w14:paraId="393E3B84" w14:textId="45286FDC" w:rsidR="006967DC" w:rsidRPr="00A45826" w:rsidRDefault="006967DC" w:rsidP="004C5E1C">
            <w:pPr>
              <w:spacing w:before="120" w:after="120"/>
            </w:pPr>
            <w:r>
              <w:t>Q25.</w:t>
            </w:r>
          </w:p>
        </w:tc>
        <w:tc>
          <w:tcPr>
            <w:tcW w:w="2700" w:type="dxa"/>
          </w:tcPr>
          <w:p w14:paraId="297CF1FE" w14:textId="3BF8103F" w:rsidR="006967DC" w:rsidRPr="00A45826" w:rsidRDefault="00810AFE" w:rsidP="004C5E1C">
            <w:pPr>
              <w:spacing w:before="120" w:after="120"/>
            </w:pPr>
            <w:r>
              <w:t>A</w:t>
            </w:r>
          </w:p>
        </w:tc>
      </w:tr>
    </w:tbl>
    <w:p w14:paraId="11BC09E4" w14:textId="4A63E514" w:rsidR="00642708" w:rsidRDefault="00642708" w:rsidP="00A45826"/>
    <w:sectPr w:rsidR="00642708" w:rsidSect="00BC767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ABE3D8" w14:textId="77777777" w:rsidR="004254BD" w:rsidRDefault="004254BD" w:rsidP="00353258">
      <w:pPr>
        <w:spacing w:after="0" w:line="240" w:lineRule="auto"/>
      </w:pPr>
      <w:r>
        <w:separator/>
      </w:r>
    </w:p>
  </w:endnote>
  <w:endnote w:type="continuationSeparator" w:id="0">
    <w:p w14:paraId="27A37EEC" w14:textId="77777777" w:rsidR="004254BD" w:rsidRDefault="004254BD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CC5766" w14:textId="77777777" w:rsidR="008E0788" w:rsidRDefault="008E078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0390B5E8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CD57C7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627BF8" w14:textId="77777777" w:rsidR="008E0788" w:rsidRDefault="008E078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2DFC23" w14:textId="77777777" w:rsidR="004254BD" w:rsidRDefault="004254BD" w:rsidP="00353258">
      <w:pPr>
        <w:spacing w:after="0" w:line="240" w:lineRule="auto"/>
      </w:pPr>
      <w:r>
        <w:separator/>
      </w:r>
    </w:p>
  </w:footnote>
  <w:footnote w:type="continuationSeparator" w:id="0">
    <w:p w14:paraId="3269FDF5" w14:textId="77777777" w:rsidR="004254BD" w:rsidRDefault="004254BD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509ADB" w14:textId="77777777" w:rsidR="008E0788" w:rsidRDefault="008E078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1B9F81" w14:textId="77777777" w:rsidR="002A2B8F" w:rsidRDefault="002A2B8F" w:rsidP="002A2B8F">
    <w:pPr>
      <w:pStyle w:val="Header"/>
      <w:spacing w:line="276" w:lineRule="auto"/>
      <w:jc w:val="center"/>
      <w:rPr>
        <w:b/>
        <w:color w:val="C00000"/>
        <w:sz w:val="32"/>
      </w:rPr>
    </w:pPr>
    <w:r w:rsidRPr="00273070">
      <w:rPr>
        <w:b/>
        <w:color w:val="C00000"/>
        <w:sz w:val="32"/>
      </w:rPr>
      <w:t>University of Mumbai</w:t>
    </w:r>
  </w:p>
  <w:p w14:paraId="48C2D5FB" w14:textId="331A3812" w:rsidR="002A2B8F" w:rsidRPr="00327801" w:rsidRDefault="008E0788" w:rsidP="002A2B8F">
    <w:pPr>
      <w:pStyle w:val="Header"/>
      <w:spacing w:line="276" w:lineRule="auto"/>
      <w:jc w:val="center"/>
      <w:rPr>
        <w:b/>
        <w:color w:val="C00000"/>
        <w:sz w:val="32"/>
      </w:rPr>
    </w:pPr>
    <w:r>
      <w:rPr>
        <w:b/>
        <w:color w:val="C00000"/>
        <w:sz w:val="32"/>
      </w:rPr>
      <w:t>Examination 2020 under cluster 5 (APSIT</w:t>
    </w:r>
    <w:r w:rsidR="002A2B8F" w:rsidRPr="00273070">
      <w:rPr>
        <w:b/>
        <w:color w:val="C00000"/>
        <w:sz w:val="32"/>
      </w:rPr>
      <w:t>)</w:t>
    </w:r>
  </w:p>
  <w:p w14:paraId="6BE27938" w14:textId="77777777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F04B66" w14:textId="77777777" w:rsidR="008E0788" w:rsidRDefault="008E078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Wa1AIG2DJ0sAAAA"/>
  </w:docVars>
  <w:rsids>
    <w:rsidRoot w:val="00353258"/>
    <w:rsid w:val="00046E38"/>
    <w:rsid w:val="000565E1"/>
    <w:rsid w:val="00090303"/>
    <w:rsid w:val="000A71DC"/>
    <w:rsid w:val="000B0463"/>
    <w:rsid w:val="00152C7E"/>
    <w:rsid w:val="00155B7B"/>
    <w:rsid w:val="001A2F9B"/>
    <w:rsid w:val="001F560E"/>
    <w:rsid w:val="002A0276"/>
    <w:rsid w:val="002A2B8F"/>
    <w:rsid w:val="002A7E52"/>
    <w:rsid w:val="002D4E33"/>
    <w:rsid w:val="00327801"/>
    <w:rsid w:val="003528B4"/>
    <w:rsid w:val="00353258"/>
    <w:rsid w:val="003638E7"/>
    <w:rsid w:val="00395880"/>
    <w:rsid w:val="003B55C8"/>
    <w:rsid w:val="003B5B16"/>
    <w:rsid w:val="003D7EA6"/>
    <w:rsid w:val="003F01B0"/>
    <w:rsid w:val="003F479D"/>
    <w:rsid w:val="00401B1F"/>
    <w:rsid w:val="004254BD"/>
    <w:rsid w:val="00453563"/>
    <w:rsid w:val="0047208F"/>
    <w:rsid w:val="00474321"/>
    <w:rsid w:val="00493EC9"/>
    <w:rsid w:val="004A204F"/>
    <w:rsid w:val="004B3C06"/>
    <w:rsid w:val="004C5E1C"/>
    <w:rsid w:val="004D6897"/>
    <w:rsid w:val="004E7422"/>
    <w:rsid w:val="005263D4"/>
    <w:rsid w:val="00547172"/>
    <w:rsid w:val="005E2327"/>
    <w:rsid w:val="0061726C"/>
    <w:rsid w:val="00622E4A"/>
    <w:rsid w:val="006274A7"/>
    <w:rsid w:val="006408C7"/>
    <w:rsid w:val="00642708"/>
    <w:rsid w:val="00642739"/>
    <w:rsid w:val="00643633"/>
    <w:rsid w:val="006967DC"/>
    <w:rsid w:val="006A489E"/>
    <w:rsid w:val="006D32DC"/>
    <w:rsid w:val="006E4696"/>
    <w:rsid w:val="007B79B6"/>
    <w:rsid w:val="007C4ACA"/>
    <w:rsid w:val="007E00F1"/>
    <w:rsid w:val="00806E4E"/>
    <w:rsid w:val="00810AFE"/>
    <w:rsid w:val="00836DE6"/>
    <w:rsid w:val="0088250D"/>
    <w:rsid w:val="008E0788"/>
    <w:rsid w:val="008F147A"/>
    <w:rsid w:val="00951BDD"/>
    <w:rsid w:val="00953E97"/>
    <w:rsid w:val="009719BB"/>
    <w:rsid w:val="009867F2"/>
    <w:rsid w:val="009E559B"/>
    <w:rsid w:val="00A11835"/>
    <w:rsid w:val="00A179E8"/>
    <w:rsid w:val="00A3253A"/>
    <w:rsid w:val="00A45826"/>
    <w:rsid w:val="00A62CE8"/>
    <w:rsid w:val="00AA604A"/>
    <w:rsid w:val="00AB77B5"/>
    <w:rsid w:val="00AE37A1"/>
    <w:rsid w:val="00AF07FF"/>
    <w:rsid w:val="00B630FD"/>
    <w:rsid w:val="00B73151"/>
    <w:rsid w:val="00B845B6"/>
    <w:rsid w:val="00BC767D"/>
    <w:rsid w:val="00BE6403"/>
    <w:rsid w:val="00CB4F1A"/>
    <w:rsid w:val="00CC01A6"/>
    <w:rsid w:val="00CC0EA8"/>
    <w:rsid w:val="00CD57C7"/>
    <w:rsid w:val="00CD7F03"/>
    <w:rsid w:val="00D507B9"/>
    <w:rsid w:val="00D622E2"/>
    <w:rsid w:val="00E23CC6"/>
    <w:rsid w:val="00E80C6E"/>
    <w:rsid w:val="00E81747"/>
    <w:rsid w:val="00F149E4"/>
    <w:rsid w:val="00F25852"/>
    <w:rsid w:val="00F34921"/>
    <w:rsid w:val="00F764F5"/>
    <w:rsid w:val="00FC64FA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46E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1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3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indows User</cp:lastModifiedBy>
  <cp:revision>5</cp:revision>
  <dcterms:created xsi:type="dcterms:W3CDTF">2020-09-19T16:02:00Z</dcterms:created>
  <dcterms:modified xsi:type="dcterms:W3CDTF">2020-09-20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